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Cape</w:t>
      </w:r>
      <w:r>
        <w:t xml:space="preserve"> </w:t>
      </w:r>
      <w:r>
        <w:t xml:space="preserve">Town</w:t>
      </w:r>
    </w:p>
    <w:bookmarkStart w:id="20" w:name="scholarship-application-letter"/>
    <w:p>
      <w:pPr>
        <w:pStyle w:val="Heading1"/>
      </w:pPr>
      <w:r>
        <w:t xml:space="preserve">SCHOLARSHIP APPLICATION LETTER</w:t>
      </w:r>
    </w:p>
    <w:p>
      <w:pPr>
        <w:pStyle w:val="FirstParagraph"/>
      </w:pPr>
      <w:r>
        <w:t xml:space="preserve">For Firefighter Training Program at Cape Town Fire Department</w:t>
      </w:r>
    </w:p>
    <w:bookmarkEnd w:id="20"/>
    <w:p>
      <w:pPr>
        <w:pStyle w:val="BodyText"/>
      </w:pPr>
      <w:r>
        <w:t xml:space="preserve">October 26, 2023</w:t>
      </w:r>
    </w:p>
    <w:p>
      <w:pPr>
        <w:pStyle w:val="BodyText"/>
      </w:pPr>
      <w:r>
        <w:t xml:space="preserve">Scholarship Committee</w:t>
      </w:r>
    </w:p>
    <w:p>
      <w:pPr>
        <w:pStyle w:val="BodyText"/>
      </w:pPr>
      <w:r>
        <w:t xml:space="preserve">Cape Town Fire Department</w:t>
      </w:r>
    </w:p>
    <w:p>
      <w:pPr>
        <w:pStyle w:val="BodyText"/>
      </w:pPr>
      <w:r>
        <w:t xml:space="preserve">101 Civic Centre, Cape Town, Western Cape 8001</w:t>
      </w:r>
    </w:p>
    <w:bookmarkStart w:id="21" w:name="dear-scholarship-committee"/>
    <w:p>
      <w:pPr>
        <w:pStyle w:val="Heading2"/>
      </w:pPr>
      <w:r>
        <w:t xml:space="preserve">Dear Scholarship Committee,</w:t>
      </w:r>
    </w:p>
    <w:bookmarkEnd w:id="21"/>
    <w:p>
      <w:pPr>
        <w:pStyle w:val="FirstParagraph"/>
      </w:pPr>
      <w:r>
        <w:t xml:space="preserve">I am writing to formally submit my</w:t>
      </w:r>
      <w:r>
        <w:t xml:space="preserve"> </w:t>
      </w:r>
      <w:r>
        <w:rPr>
          <w:bCs/>
          <w:b/>
        </w:rPr>
        <w:t xml:space="preserve">Scholarship Application Letter</w:t>
      </w:r>
      <w:r>
        <w:t xml:space="preserve"> </w:t>
      </w:r>
      <w:r>
        <w:t xml:space="preserve">for the Firefighter Training Scholarship Program offered by the Cape Town Fire Department, with profound respect for the critical mission of emergency services in South Africa. As a deeply committed resident of Cape Town and a passionate advocate for community safety, I have dedicated myself to preparing for a career as an elite</w:t>
      </w:r>
      <w:r>
        <w:t xml:space="preserve"> </w:t>
      </w:r>
      <w:r>
        <w:rPr>
          <w:bCs/>
          <w:b/>
        </w:rPr>
        <w:t xml:space="preserve">Firefighter</w:t>
      </w:r>
      <w:r>
        <w:t xml:space="preserve"> </w:t>
      </w:r>
      <w:r>
        <w:t xml:space="preserve">within</w:t>
      </w:r>
      <w:r>
        <w:t xml:space="preserve"> </w:t>
      </w:r>
      <w:r>
        <w:rPr>
          <w:bCs/>
          <w:b/>
        </w:rPr>
        <w:t xml:space="preserve">South Africa Cape Town</w:t>
      </w:r>
      <w:r>
        <w:t xml:space="preserve">'s vital public service framework.</w:t>
      </w:r>
    </w:p>
    <w:p>
      <w:pPr>
        <w:pStyle w:val="BodyText"/>
      </w:pPr>
      <w:r>
        <w:t xml:space="preserve">The unique challenges facing our city demand exceptional responders who understand both the breathtaking beauty of this coastal metropolis and the complex socio-economic landscapes where emergencies occur. Having grown up in Khayelitsha and witnessed firsthand how fires devastate informal settlements, I developed an unshakeable resolve to protect vulnerable communities. In 2021, when a fire consumed over 30 homes in my neighborhood, I joined community response teams—not as a spectator, but as someone willing to carry water buckets and guide families to safety. This experience crystallized my calling: becoming a professional</w:t>
      </w:r>
      <w:r>
        <w:t xml:space="preserve"> </w:t>
      </w:r>
      <w:r>
        <w:rPr>
          <w:bCs/>
          <w:b/>
        </w:rPr>
        <w:t xml:space="preserve">Firefighter</w:t>
      </w:r>
      <w:r>
        <w:t xml:space="preserve"> </w:t>
      </w:r>
      <w:r>
        <w:t xml:space="preserve">equipped to prevent such tragedies through skill, science, and compassion.</w:t>
      </w:r>
    </w:p>
    <w:p>
      <w:pPr>
        <w:pStyle w:val="BodyText"/>
      </w:pPr>
      <w:r>
        <w:t xml:space="preserve">I am particularly drawn to the Cape Town Fire Department's holistic approach that integrates advanced technical training with deep community engagement—a model I believe is essential for effective emergency services in our diverse city. The department's emphasis on wildfire mitigation strategies for Table Mountain's ecosystems and rapid response protocols for Cape Town’s high-density urban areas aligns perfectly with my desire to serve where need meets opportunity. As a certified Emergency Medical Technician (EMT) from the Western Cape Health Department, I've already contributed to 47 emergency calls during my volunteer work with the South African National Blood Service ambulance unit. This practical exposure revealed how medical expertise and firefighting operations are intrinsically linked—a perspective I aim to deepen through formal training.</w:t>
      </w:r>
    </w:p>
    <w:p>
      <w:pPr>
        <w:pStyle w:val="BodyText"/>
      </w:pPr>
      <w:r>
        <w:t xml:space="preserve">My academic foundation complements this hands-on commitment. I hold a National Diploma in Community Development (NQF Level 6) from the University of the Western Cape, with a focus on urban resilience and disaster management. My thesis explored "Community-Driven Fire Prevention Models for Informal Settlements," which earned recognition at the 2022 Cape Town Urban Research Symposium. This research involved collaborating with local chiefs in Nyanga to develop firebreak protocols using traditional knowledge—proving that effective emergency response must be culturally rooted. I understand that becoming a</w:t>
      </w:r>
      <w:r>
        <w:t xml:space="preserve"> </w:t>
      </w:r>
      <w:r>
        <w:rPr>
          <w:bCs/>
          <w:b/>
        </w:rPr>
        <w:t xml:space="preserve">Firefighter</w:t>
      </w:r>
      <w:r>
        <w:t xml:space="preserve"> </w:t>
      </w:r>
      <w:r>
        <w:t xml:space="preserve">in</w:t>
      </w:r>
      <w:r>
        <w:t xml:space="preserve"> </w:t>
      </w:r>
      <w:r>
        <w:rPr>
          <w:bCs/>
          <w:b/>
        </w:rPr>
        <w:t xml:space="preserve">South Africa Cape Town</w:t>
      </w:r>
      <w:r>
        <w:t xml:space="preserve"> </w:t>
      </w:r>
      <w:r>
        <w:t xml:space="preserve">requires more than physical strength; it demands intellectual agility to navigate complex social dynamics while wielding cutting-edge firefighting technology.</w:t>
      </w:r>
    </w:p>
    <w:p>
      <w:pPr>
        <w:pStyle w:val="BodyText"/>
      </w:pPr>
      <w:r>
        <w:t xml:space="preserve">This Scholarship Application Letter is not merely about funding—it represents my commitment to becoming a bridge between the department and the communities it serves. The financial barrier of R85,000 for full training (including equipment, certifications, and field simulations) would otherwise prevent me from pursuing this career path. As a first-generation university student from Langa Township with no family savings for such investments, I've worked two part-time jobs to cover basic expenses while studying. The scholarship would allow me to fully dedicate myself to mastering critical skills like high-angle rescue techniques, hazardous materials handling, and wildfire behavior analysis—all essential for the unique terrain of Cape Town.</w:t>
      </w:r>
    </w:p>
    <w:p>
      <w:pPr>
        <w:pStyle w:val="BodyText"/>
      </w:pPr>
      <w:r>
        <w:t xml:space="preserve">What sets my application apart is my demonstrated ability to learn rapidly under pressure. During the 2022 Cape Peninsula heatwave, I coordinated a community cooling center that served over 500 residents while managing fire-risk assessments. This required real-time decision-making, resource allocation, and communication across language barriers—a skill directly transferable to emergency scenarios. The Fire Department’s recent adoption of AI-driven incident prediction systems also excites me; I’ve independently studied data analysis tools to better understand how predictive technology can enhance response efficiency in our coastal city.</w:t>
      </w:r>
    </w:p>
    <w:p>
      <w:pPr>
        <w:pStyle w:val="BodyText"/>
      </w:pPr>
      <w:r>
        <w:t xml:space="preserve">I am equally prepared for the emotional and physical demands of this role. When a boat fire occurred off Bloubergstrand last year, I volunteered with the Coast Guard’s rescue unit for 72 hours without rest—prioritizing victims' safety over my own exhaustion. This resilience stems from understanding that every life saved in</w:t>
      </w:r>
      <w:r>
        <w:t xml:space="preserve"> </w:t>
      </w:r>
      <w:r>
        <w:rPr>
          <w:bCs/>
          <w:b/>
        </w:rPr>
        <w:t xml:space="preserve">South Africa Cape Town</w:t>
      </w:r>
      <w:r>
        <w:t xml:space="preserve"> </w:t>
      </w:r>
      <w:r>
        <w:t xml:space="preserve">is part of our shared human story. As a member of the Cape Town Youth Fire Safety Advocacy Group, I’ve educated 1,200+ residents on fire prevention through workshops at community centers like the Woodstock Social Hub, proving my dedication to building safer neighborhoods from within.</w:t>
      </w:r>
    </w:p>
    <w:p>
      <w:pPr>
        <w:pStyle w:val="BodyText"/>
      </w:pPr>
      <w:r>
        <w:t xml:space="preserve">This scholarship would enable me to contribute meaningfully to one of South Africa’s most prestigious public service institutions. Upon certification, I plan to specialize in urban firefighting techniques for high-rise structures—addressing a critical gap in Cape Town’s emergency infrastructure. Long-term, I aim to establish a mentorship program connecting underprivileged youth with fire service career pathways, ensuring the next generation inherits our city's safety legacy. The Cape Town Fire Department has always been my beacon of professional purpose; this scholarship would allow me to become part of its enduring story.</w:t>
      </w:r>
    </w:p>
    <w:p>
      <w:pPr>
        <w:pStyle w:val="BodyText"/>
      </w:pPr>
      <w:r>
        <w:t xml:space="preserve">My references include Captain Sipho Khumalo (Head of Training, Cape Town Fire Department) and Dr. Thandiwe Nkosi (Lecturer in Disaster Management, UWC), both available upon request. I am prepared to provide any additional documentation immediately and welcome an interview at your earliest convenience.</w:t>
      </w:r>
    </w:p>
    <w:p>
      <w:pPr>
        <w:pStyle w:val="BodyText"/>
      </w:pPr>
      <w:r>
        <w:t xml:space="preserve">Thank you for considering this</w:t>
      </w:r>
      <w:r>
        <w:t xml:space="preserve"> </w:t>
      </w:r>
      <w:r>
        <w:rPr>
          <w:bCs/>
          <w:b/>
        </w:rPr>
        <w:t xml:space="preserve">Scholarship Application Letter</w:t>
      </w:r>
      <w:r>
        <w:t xml:space="preserve">. I pledge my unwavering dedication to the people of Cape Town and the noble mission of firefighting. Together, we can transform emergency response into a force that heals, protects, and empowers our beautiful city.</w:t>
      </w:r>
    </w:p>
    <w:p>
      <w:pPr>
        <w:pStyle w:val="BodyText"/>
      </w:pPr>
      <w:r>
        <w:t xml:space="preserve">Respectfully submitted,</w:t>
      </w:r>
    </w:p>
    <w:p>
      <w:pPr>
        <w:pStyle w:val="BodyText"/>
      </w:pPr>
      <w:r>
        <w:t xml:space="preserve">Nkosi Mthembu</w:t>
      </w:r>
    </w:p>
    <w:p>
      <w:pPr>
        <w:pStyle w:val="BodyText"/>
      </w:pPr>
      <w:r>
        <w:t xml:space="preserve">347 Khayelitsha Road, Cape Town, Western Cape 8005</w:t>
      </w:r>
    </w:p>
    <w:p>
      <w:pPr>
        <w:pStyle w:val="BodyText"/>
      </w:pPr>
      <w:r>
        <w:t xml:space="preserve">Email: nkosi.mthembu@email.com | Cell: +27 82 123 4567</w:t>
      </w:r>
    </w:p>
    <w:p>
      <w:pPr>
        <w:pStyle w:val="BodyText"/>
      </w:pPr>
      <w:r>
        <w:t xml:space="preserve">This Scholarship Application Letter has been written with the specific needs of South Africa Cape Town's Fire Department in mind, emphasizing community impact, technical readiness, and cultural alignment with the city's unique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Cape Town</dc:title>
  <dc:creator/>
  <dc:language>en</dc:language>
  <cp:keywords/>
  <dcterms:created xsi:type="dcterms:W3CDTF">2026-07-23T16:23:24Z</dcterms:created>
  <dcterms:modified xsi:type="dcterms:W3CDTF">2026-07-23T16:23:24Z</dcterms:modified>
</cp:coreProperties>
</file>

<file path=docProps/custom.xml><?xml version="1.0" encoding="utf-8"?>
<Properties xmlns="http://schemas.openxmlformats.org/officeDocument/2006/custom-properties" xmlns:vt="http://schemas.openxmlformats.org/officeDocument/2006/docPropsVTypes"/>
</file>